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1B2F84" w14:textId="77777777" w:rsidR="00AA60B7" w:rsidRPr="00AA60B7" w:rsidRDefault="00AA60B7" w:rsidP="00AA60B7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  <w14:ligatures w14:val="none"/>
        </w:rPr>
        <w:t>BITSPEC Quality Management System Overview</w:t>
      </w:r>
    </w:p>
    <w:p w14:paraId="2DFA934D" w14:textId="77777777" w:rsidR="00AA60B7" w:rsidRPr="00AA60B7" w:rsidRDefault="00AA60B7" w:rsidP="00AA60B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Commitment to Quality</w:t>
      </w:r>
    </w:p>
    <w:p w14:paraId="00F1BB3B" w14:textId="77777777" w:rsidR="00AA60B7" w:rsidRPr="00AA60B7" w:rsidRDefault="00AA60B7" w:rsidP="00AA60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operates under a documented Quality Management System designed to ensure the consistent delivery of high-quality education, training, and professional certification services. The system establishes policies, procedures, and governance structures that support transparency, accountability, and continuous improvement across all BITSPEC activities.</w:t>
      </w:r>
    </w:p>
    <w:p w14:paraId="54A88885" w14:textId="77777777" w:rsidR="00AA60B7" w:rsidRPr="00AA60B7" w:rsidRDefault="00AA60B7" w:rsidP="00AA60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 Quality Management System provides a structured framework for managing educational programs, certification processes, and organizational operations in a reliable and responsible manner.</w:t>
      </w:r>
    </w:p>
    <w:p w14:paraId="608A3819" w14:textId="113DF2D7" w:rsidR="00AA60B7" w:rsidRPr="00AA60B7" w:rsidRDefault="00AA60B7" w:rsidP="00AA60B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3196FDF6" w14:textId="77777777" w:rsidR="00AA60B7" w:rsidRPr="00AA60B7" w:rsidRDefault="00AA60B7" w:rsidP="00AA60B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Quality Policy</w:t>
      </w:r>
    </w:p>
    <w:p w14:paraId="089988E8" w14:textId="77777777" w:rsidR="00AA60B7" w:rsidRPr="00AA60B7" w:rsidRDefault="00AA60B7" w:rsidP="00AA60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is committed to delivering professional education and certification programs that support the development of analytical capability, operational improvement, and responsible professional practice.</w:t>
      </w:r>
    </w:p>
    <w:p w14:paraId="0525EB26" w14:textId="77777777" w:rsidR="00AA60B7" w:rsidRPr="00AA60B7" w:rsidRDefault="00AA60B7" w:rsidP="00AA60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 organization strives to:</w:t>
      </w:r>
    </w:p>
    <w:p w14:paraId="1ABAD37E" w14:textId="77777777" w:rsidR="00AA60B7" w:rsidRPr="00AA60B7" w:rsidRDefault="00AA60B7" w:rsidP="00AA60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deliver educational programs that meet the needs of professionals and organizations</w:t>
      </w: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ensure fair and objective evaluation of candidate competence</w:t>
      </w: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maintain transparency and integrity in certification processes</w:t>
      </w: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continuously improve learning systems, methodologies, and services.</w:t>
      </w:r>
    </w:p>
    <w:p w14:paraId="0C505594" w14:textId="756AB1E4" w:rsidR="00AA60B7" w:rsidRPr="00AA60B7" w:rsidRDefault="00AA60B7" w:rsidP="00AA60B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00EFC937" w14:textId="77777777" w:rsidR="00AA60B7" w:rsidRPr="00AA60B7" w:rsidRDefault="00AA60B7" w:rsidP="00AA60B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Continuous Improvement</w:t>
      </w:r>
    </w:p>
    <w:p w14:paraId="0A06EA2C" w14:textId="77777777" w:rsidR="00AA60B7" w:rsidRPr="00AA60B7" w:rsidRDefault="00AA60B7" w:rsidP="00AA60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ontinuous improvement is a fundamental principle of the BITSPEC Quality Management System. Processes are regularly reviewed to ensure that educational programs, certification schemes, and operational procedures remain effective and relevant.</w:t>
      </w:r>
    </w:p>
    <w:p w14:paraId="46524D63" w14:textId="77777777" w:rsidR="00AA60B7" w:rsidRPr="00AA60B7" w:rsidRDefault="00AA60B7" w:rsidP="00AA60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Improvement activities may include:</w:t>
      </w:r>
    </w:p>
    <w:p w14:paraId="5E6FA52B" w14:textId="77777777" w:rsidR="00AA60B7" w:rsidRPr="00AA60B7" w:rsidRDefault="00AA60B7" w:rsidP="00AA60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periodic review of certification schemes and competency frameworks</w:t>
      </w: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analysis of feedback from learners and stakeholders</w:t>
      </w: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monitoring of learning outcomes and assessment results</w:t>
      </w: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internal evaluation of operational processes.</w:t>
      </w:r>
    </w:p>
    <w:p w14:paraId="7C204ED0" w14:textId="77777777" w:rsidR="00AA60B7" w:rsidRPr="00AA60B7" w:rsidRDefault="00AA60B7" w:rsidP="00AA60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lastRenderedPageBreak/>
        <w:t>These activities support the ongoing development of the BITSPEC Education 6.0 learning model and the BITSPEC Capability Index (BCI™).</w:t>
      </w:r>
    </w:p>
    <w:p w14:paraId="7E7C8CDA" w14:textId="1099D6EF" w:rsidR="00AA60B7" w:rsidRPr="00AA60B7" w:rsidRDefault="00AA60B7" w:rsidP="00AA60B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0B347AD0" w14:textId="77777777" w:rsidR="00AA60B7" w:rsidRPr="00AA60B7" w:rsidRDefault="00AA60B7" w:rsidP="00AA60B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Governance and Accountability</w:t>
      </w:r>
    </w:p>
    <w:p w14:paraId="77583B86" w14:textId="77777777" w:rsidR="00AA60B7" w:rsidRPr="00AA60B7" w:rsidRDefault="00AA60B7" w:rsidP="00AA60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maintains governance structures that ensure responsible management of educational and certification activities.</w:t>
      </w:r>
    </w:p>
    <w:p w14:paraId="0EF08C34" w14:textId="77777777" w:rsidR="00AA60B7" w:rsidRPr="00AA60B7" w:rsidRDefault="00AA60B7" w:rsidP="00AA60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se structures support:</w:t>
      </w:r>
    </w:p>
    <w:p w14:paraId="3D3F5892" w14:textId="77777777" w:rsidR="00AA60B7" w:rsidRPr="00AA60B7" w:rsidRDefault="00AA60B7" w:rsidP="00AA60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impartial certification decisions</w:t>
      </w: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separation of training and certification evaluation</w:t>
      </w: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ethical professional conduct</w:t>
      </w: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transparent policies and procedures.</w:t>
      </w:r>
    </w:p>
    <w:p w14:paraId="42359CED" w14:textId="77777777" w:rsidR="00AA60B7" w:rsidRPr="00AA60B7" w:rsidRDefault="00AA60B7" w:rsidP="00AA60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ertification programs operate under documented governance policies that support fairness and professional integrity.</w:t>
      </w:r>
    </w:p>
    <w:p w14:paraId="1DD1F94E" w14:textId="78D74478" w:rsidR="00AA60B7" w:rsidRPr="00AA60B7" w:rsidRDefault="00AA60B7" w:rsidP="00AA60B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1B55EA92" w14:textId="77777777" w:rsidR="00AA60B7" w:rsidRPr="00AA60B7" w:rsidRDefault="00AA60B7" w:rsidP="00AA60B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Alignment with International Standards</w:t>
      </w:r>
    </w:p>
    <w:p w14:paraId="4A14B695" w14:textId="77777777" w:rsidR="00AA60B7" w:rsidRPr="00AA60B7" w:rsidRDefault="00AA60B7" w:rsidP="00AA60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The BITSPEC Quality Management System is designed to support internationally recognized management and certification principles. Organizational processes are structured to support quality management practices consistent with the requirements of </w:t>
      </w:r>
      <w:r w:rsidRPr="00AA60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ISO 9001 quality management systems</w:t>
      </w: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and certification governance principles aligned with </w:t>
      </w:r>
      <w:r w:rsidRPr="00AA60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ISO/IEC 17024 for certification of persons</w:t>
      </w: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17AD6047" w14:textId="77777777" w:rsidR="00AA60B7" w:rsidRPr="00AA60B7" w:rsidRDefault="00AA60B7" w:rsidP="00AA60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se frameworks provide guidance for maintaining effective organizational processes and ensuring reliable certification practices.</w:t>
      </w:r>
    </w:p>
    <w:p w14:paraId="715337B7" w14:textId="1937733D" w:rsidR="00AA60B7" w:rsidRPr="00AA60B7" w:rsidRDefault="00AA60B7" w:rsidP="00AA60B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208D62F7" w14:textId="77777777" w:rsidR="00AA60B7" w:rsidRPr="00AA60B7" w:rsidRDefault="00AA60B7" w:rsidP="00AA60B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Transparency</w:t>
      </w:r>
    </w:p>
    <w:p w14:paraId="6B1A5E64" w14:textId="77777777" w:rsidR="00AA60B7" w:rsidRPr="00AA60B7" w:rsidRDefault="00AA60B7" w:rsidP="00AA60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publishes key certification and governance documents to ensure transparency and provide clear guidance to learners, certified professionals, and stakeholders.</w:t>
      </w:r>
    </w:p>
    <w:p w14:paraId="6DA41929" w14:textId="77777777" w:rsidR="00AA60B7" w:rsidRPr="00AA60B7" w:rsidRDefault="00AA60B7" w:rsidP="00AA60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Publicly available documentation includes:</w:t>
      </w:r>
    </w:p>
    <w:p w14:paraId="4B663D65" w14:textId="77777777" w:rsidR="00AA60B7" w:rsidRPr="00AA60B7" w:rsidRDefault="00AA60B7" w:rsidP="00AA60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Certification Overview</w:t>
      </w: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BITSPEC Capability Index (BCI™) Framework</w:t>
      </w: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Certification Governance Charter</w:t>
      </w: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</w: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lastRenderedPageBreak/>
        <w:t>• Candidate Handbook</w:t>
      </w: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Professional Code of Ethics.</w:t>
      </w:r>
    </w:p>
    <w:p w14:paraId="2C4E1D24" w14:textId="77777777" w:rsidR="00AA60B7" w:rsidRPr="00AA60B7" w:rsidRDefault="00AA60B7" w:rsidP="00AA60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se documents describe the structure and policies governing BITSPEC certification programs.</w:t>
      </w:r>
    </w:p>
    <w:p w14:paraId="4BC0B290" w14:textId="7F4CA4ED" w:rsidR="00AA60B7" w:rsidRPr="00AA60B7" w:rsidRDefault="00AA60B7" w:rsidP="00AA60B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3A8F18E7" w14:textId="77777777" w:rsidR="00AA60B7" w:rsidRPr="00AA60B7" w:rsidRDefault="00AA60B7" w:rsidP="00AA60B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Continuous Development</w:t>
      </w:r>
    </w:p>
    <w:p w14:paraId="1EBB208D" w14:textId="77777777" w:rsidR="00AA60B7" w:rsidRPr="00AA60B7" w:rsidRDefault="00AA60B7" w:rsidP="00AA60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continues to evolve its educational and certification systems to reflect advances in analytical methods, digital learning technologies, and professional competency evaluation.</w:t>
      </w:r>
    </w:p>
    <w:p w14:paraId="0BDC7168" w14:textId="77777777" w:rsidR="00AA60B7" w:rsidRPr="00AA60B7" w:rsidRDefault="00AA60B7" w:rsidP="00AA60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A60B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rough the Education 6.0 framework, BITSPEC integrates competency-based education, digital learning systems, and evidence-based credentialing to support the development of professionals capable of improving complex organizational systems.</w:t>
      </w:r>
    </w:p>
    <w:p w14:paraId="03443C47" w14:textId="77777777" w:rsidR="0053707A" w:rsidRDefault="0053707A"/>
    <w:sectPr w:rsidR="0053707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A0MTAwsjAzNTcxNjdQ0lEKTi0uzszPAykwrAUAVIsXUCwAAAA="/>
  </w:docVars>
  <w:rsids>
    <w:rsidRoot w:val="00AA60B7"/>
    <w:rsid w:val="00201EB5"/>
    <w:rsid w:val="0053707A"/>
    <w:rsid w:val="007B5F96"/>
    <w:rsid w:val="00AA60B7"/>
    <w:rsid w:val="00AB5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EF361"/>
  <w15:chartTrackingRefBased/>
  <w15:docId w15:val="{64758E5F-AECB-4C20-983F-DAE4C1266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60B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60B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60B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60B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60B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60B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60B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60B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60B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60B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A60B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A60B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60B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60B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60B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60B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60B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60B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A60B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60B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60B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A60B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A60B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60B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A60B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A60B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60B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60B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A60B7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AA60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styleId="Strong">
    <w:name w:val="Strong"/>
    <w:basedOn w:val="DefaultParagraphFont"/>
    <w:uiPriority w:val="22"/>
    <w:qFormat/>
    <w:rsid w:val="00AA60B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33</Words>
  <Characters>3303</Characters>
  <Application>Microsoft Office Word</Application>
  <DocSecurity>0</DocSecurity>
  <Lines>84</Lines>
  <Paragraphs>46</Paragraphs>
  <ScaleCrop>false</ScaleCrop>
  <Company/>
  <LinksUpToDate>false</LinksUpToDate>
  <CharactersWithSpaces>3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na Grossu</dc:creator>
  <cp:keywords/>
  <dc:description/>
  <cp:lastModifiedBy>Dorina Grossu</cp:lastModifiedBy>
  <cp:revision>1</cp:revision>
  <dcterms:created xsi:type="dcterms:W3CDTF">2026-03-16T13:07:00Z</dcterms:created>
  <dcterms:modified xsi:type="dcterms:W3CDTF">2026-03-16T13:07:00Z</dcterms:modified>
</cp:coreProperties>
</file>